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177E" w:rsidRPr="000E078B" w:rsidRDefault="00D1177E" w:rsidP="00D400C0">
      <w:pPr>
        <w:tabs>
          <w:tab w:val="left" w:pos="567"/>
        </w:tabs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E078B">
        <w:rPr>
          <w:rFonts w:ascii="Times New Roman" w:hAnsi="Times New Roman" w:cs="Times New Roman"/>
          <w:b/>
          <w:sz w:val="32"/>
          <w:szCs w:val="24"/>
        </w:rPr>
        <w:t>Supporting information for</w:t>
      </w:r>
    </w:p>
    <w:p w:rsidR="003D1801" w:rsidRPr="00705494" w:rsidRDefault="003D1801" w:rsidP="003D1801">
      <w:p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‘Polycation’ modified PVDF based antibacterial and antifouling membranes and ‘point of use supports’ for sustainable and effective water decontamination</w:t>
      </w:r>
    </w:p>
    <w:p w:rsidR="00DD106D" w:rsidRPr="00705494" w:rsidRDefault="00DD106D" w:rsidP="00DD106D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705494">
        <w:rPr>
          <w:rFonts w:ascii="Times New Roman" w:hAnsi="Times New Roman" w:cs="Times New Roman"/>
          <w:sz w:val="24"/>
          <w:szCs w:val="24"/>
        </w:rPr>
        <w:t xml:space="preserve">aresh Kumar Samantaray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#, b</w:t>
      </w:r>
      <w:r>
        <w:rPr>
          <w:rFonts w:ascii="Times New Roman" w:hAnsi="Times New Roman" w:cs="Times New Roman"/>
          <w:sz w:val="24"/>
          <w:szCs w:val="24"/>
        </w:rPr>
        <w:t>, Saurabh Kumar</w:t>
      </w:r>
      <w:r w:rsidRPr="00A12826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#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05494">
        <w:rPr>
          <w:rFonts w:ascii="Times New Roman" w:hAnsi="Times New Roman" w:cs="Times New Roman"/>
          <w:sz w:val="24"/>
          <w:szCs w:val="24"/>
        </w:rPr>
        <w:t xml:space="preserve">and Suryasarathi Bose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05494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:rsidR="003D1801" w:rsidRPr="00705494" w:rsidRDefault="003D1801" w:rsidP="003D180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705494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Department of Materials</w:t>
      </w:r>
      <w:r w:rsidRPr="00705494">
        <w:rPr>
          <w:rFonts w:ascii="Times New Roman" w:hAnsi="Times New Roman" w:cs="Times New Roman"/>
          <w:sz w:val="24"/>
          <w:szCs w:val="24"/>
        </w:rPr>
        <w:t xml:space="preserve"> Engineering, Indian Institute of Science, Bangalore</w:t>
      </w:r>
      <w:r>
        <w:rPr>
          <w:rFonts w:ascii="Times New Roman" w:hAnsi="Times New Roman" w:cs="Times New Roman"/>
          <w:sz w:val="24"/>
          <w:szCs w:val="24"/>
        </w:rPr>
        <w:t>, Karnataka, India-560012</w:t>
      </w:r>
      <w:r w:rsidRPr="0070549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D1801" w:rsidRPr="00705494" w:rsidRDefault="003D1801" w:rsidP="003D180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05494">
        <w:rPr>
          <w:rFonts w:ascii="Times New Roman" w:hAnsi="Times New Roman" w:cs="Times New Roman"/>
          <w:sz w:val="24"/>
          <w:szCs w:val="24"/>
          <w:vertAlign w:val="superscript"/>
        </w:rPr>
        <w:t xml:space="preserve">b </w:t>
      </w:r>
      <w:r>
        <w:rPr>
          <w:rFonts w:ascii="Times New Roman" w:hAnsi="Times New Roman" w:cs="Times New Roman"/>
          <w:sz w:val="24"/>
          <w:szCs w:val="24"/>
        </w:rPr>
        <w:t>Ce</w:t>
      </w:r>
      <w:r w:rsidRPr="00705494">
        <w:rPr>
          <w:rFonts w:ascii="Times New Roman" w:hAnsi="Times New Roman" w:cs="Times New Roman"/>
          <w:sz w:val="24"/>
          <w:szCs w:val="24"/>
        </w:rPr>
        <w:t>ntre for BioSystems Science and Engineering, Indian Institute of Science, Bangalore</w:t>
      </w:r>
      <w:r>
        <w:rPr>
          <w:rFonts w:ascii="Times New Roman" w:hAnsi="Times New Roman" w:cs="Times New Roman"/>
          <w:sz w:val="24"/>
          <w:szCs w:val="24"/>
        </w:rPr>
        <w:t>, Karnataka, India-560012</w:t>
      </w:r>
    </w:p>
    <w:p w:rsidR="003D1801" w:rsidRPr="00705494" w:rsidRDefault="003D1801" w:rsidP="003D180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Equal contribution</w:t>
      </w:r>
    </w:p>
    <w:p w:rsidR="003D1801" w:rsidRPr="00762224" w:rsidRDefault="003D1801" w:rsidP="003D180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62224">
        <w:rPr>
          <w:rFonts w:ascii="Times New Roman" w:hAnsi="Times New Roman" w:cs="Times New Roman"/>
          <w:b/>
          <w:sz w:val="28"/>
          <w:szCs w:val="24"/>
          <w:vertAlign w:val="superscript"/>
        </w:rPr>
        <w:t>*</w:t>
      </w:r>
      <w:r w:rsidRPr="00762224">
        <w:rPr>
          <w:rFonts w:ascii="Times New Roman" w:hAnsi="Times New Roman" w:cs="Times New Roman"/>
          <w:b/>
          <w:sz w:val="24"/>
          <w:szCs w:val="24"/>
        </w:rPr>
        <w:t>Corresponding author:</w:t>
      </w:r>
      <w:r w:rsidRPr="0076222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bose@iisc.ac.in</w:t>
      </w:r>
    </w:p>
    <w:p w:rsidR="006442B1" w:rsidRPr="000E078B" w:rsidRDefault="006442B1" w:rsidP="00742D9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46EC" w:rsidRPr="0011230B" w:rsidRDefault="006442B1" w:rsidP="000A46E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230B">
        <w:rPr>
          <w:rFonts w:ascii="Times New Roman" w:hAnsi="Times New Roman" w:cs="Times New Roman"/>
          <w:sz w:val="24"/>
          <w:szCs w:val="24"/>
        </w:rPr>
        <w:t>List of figures:</w:t>
      </w:r>
    </w:p>
    <w:p w:rsidR="009417CE" w:rsidRPr="0011230B" w:rsidRDefault="009417CE" w:rsidP="000A46E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230B">
        <w:rPr>
          <w:rFonts w:ascii="Times New Roman" w:hAnsi="Times New Roman" w:cs="Times New Roman"/>
          <w:sz w:val="24"/>
        </w:rPr>
        <w:t xml:space="preserve">Re-usability assessment </w:t>
      </w:r>
      <w:r w:rsidR="0011230B" w:rsidRPr="0011230B">
        <w:rPr>
          <w:rFonts w:ascii="Times New Roman" w:hAnsi="Times New Roman" w:cs="Times New Roman"/>
          <w:sz w:val="24"/>
        </w:rPr>
        <w:t xml:space="preserve">of ceramic coated balls </w:t>
      </w:r>
      <w:r w:rsidRPr="0011230B">
        <w:rPr>
          <w:rFonts w:ascii="Times New Roman" w:hAnsi="Times New Roman" w:cs="Times New Roman"/>
          <w:sz w:val="24"/>
        </w:rPr>
        <w:t xml:space="preserve">with </w:t>
      </w:r>
      <w:r w:rsidRPr="0011230B">
        <w:rPr>
          <w:rFonts w:ascii="Times New Roman" w:hAnsi="Times New Roman" w:cs="Times New Roman"/>
          <w:i/>
          <w:sz w:val="24"/>
        </w:rPr>
        <w:t xml:space="preserve">E.coli </w:t>
      </w:r>
      <w:r w:rsidRPr="0011230B">
        <w:rPr>
          <w:rFonts w:ascii="Times New Roman" w:hAnsi="Times New Roman" w:cs="Times New Roman"/>
          <w:sz w:val="24"/>
        </w:rPr>
        <w:t xml:space="preserve">and </w:t>
      </w:r>
      <w:r w:rsidRPr="0011230B">
        <w:rPr>
          <w:rFonts w:ascii="Times New Roman" w:hAnsi="Times New Roman" w:cs="Times New Roman"/>
          <w:i/>
          <w:sz w:val="24"/>
        </w:rPr>
        <w:t>S.aureus</w:t>
      </w:r>
      <w:r w:rsidR="0011230B" w:rsidRPr="0011230B">
        <w:rPr>
          <w:rFonts w:ascii="Times New Roman" w:hAnsi="Times New Roman" w:cs="Times New Roman"/>
          <w:i/>
          <w:sz w:val="24"/>
        </w:rPr>
        <w:t xml:space="preserve"> </w:t>
      </w:r>
      <w:r w:rsidR="0011230B" w:rsidRPr="0011230B">
        <w:rPr>
          <w:rFonts w:ascii="Times New Roman" w:hAnsi="Times New Roman" w:cs="Times New Roman"/>
          <w:sz w:val="24"/>
        </w:rPr>
        <w:t>bacterial models</w:t>
      </w:r>
    </w:p>
    <w:p w:rsidR="009417CE" w:rsidRDefault="009417CE" w:rsidP="00742D9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36"/>
          <w:szCs w:val="28"/>
        </w:rPr>
      </w:pPr>
    </w:p>
    <w:p w:rsidR="0011230B" w:rsidRDefault="0011230B" w:rsidP="00742D9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36"/>
          <w:szCs w:val="28"/>
        </w:rPr>
      </w:pPr>
    </w:p>
    <w:p w:rsidR="00742D9C" w:rsidRPr="0011230B" w:rsidRDefault="0011230B" w:rsidP="0011230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0A46EC">
        <w:rPr>
          <w:rFonts w:ascii="Times New Roman" w:hAnsi="Times New Roman" w:cs="Times New Roman"/>
          <w:sz w:val="28"/>
        </w:rPr>
        <w:t xml:space="preserve">Re-usability assessment </w:t>
      </w:r>
      <w:r>
        <w:rPr>
          <w:rFonts w:ascii="Times New Roman" w:hAnsi="Times New Roman" w:cs="Times New Roman"/>
          <w:sz w:val="28"/>
        </w:rPr>
        <w:t xml:space="preserve">of ceramic coated balls </w:t>
      </w:r>
      <w:r w:rsidRPr="000A46EC">
        <w:rPr>
          <w:rFonts w:ascii="Times New Roman" w:hAnsi="Times New Roman" w:cs="Times New Roman"/>
          <w:sz w:val="28"/>
        </w:rPr>
        <w:t xml:space="preserve">with </w:t>
      </w:r>
      <w:r w:rsidRPr="000A46EC">
        <w:rPr>
          <w:rFonts w:ascii="Times New Roman" w:hAnsi="Times New Roman" w:cs="Times New Roman"/>
          <w:i/>
          <w:sz w:val="28"/>
        </w:rPr>
        <w:t xml:space="preserve">E.coli </w:t>
      </w:r>
      <w:r w:rsidRPr="000A46EC">
        <w:rPr>
          <w:rFonts w:ascii="Times New Roman" w:hAnsi="Times New Roman" w:cs="Times New Roman"/>
          <w:sz w:val="28"/>
        </w:rPr>
        <w:t xml:space="preserve">and </w:t>
      </w:r>
      <w:r w:rsidRPr="000A46EC">
        <w:rPr>
          <w:rFonts w:ascii="Times New Roman" w:hAnsi="Times New Roman" w:cs="Times New Roman"/>
          <w:i/>
          <w:sz w:val="28"/>
        </w:rPr>
        <w:t>S.aureus</w:t>
      </w:r>
      <w:r>
        <w:rPr>
          <w:rFonts w:ascii="Times New Roman" w:hAnsi="Times New Roman" w:cs="Times New Roman"/>
          <w:i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bacterial models</w:t>
      </w:r>
      <w:r w:rsidR="00CE0800" w:rsidRPr="00CE0800">
        <w:rPr>
          <w:noProof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2" o:spid="_x0000_s1027" type="#_x0000_t75" style="position:absolute;left:0;text-align:left;margin-left:223.25pt;margin-top:21.25pt;width:276.25pt;height:213.45pt;z-index:251659264;visibility:visible;mso-position-horizontal-relative:text;mso-position-vertical-relative:text">
            <v:imagedata r:id="rId5" o:title=""/>
          </v:shape>
          <o:OLEObject Type="Embed" ProgID="Origin50.Graph" ShapeID="Object 2" DrawAspect="Content" ObjectID="_1676282294" r:id="rId6"/>
        </w:pict>
      </w:r>
      <w:r w:rsidR="00CE0800" w:rsidRPr="00CE0800">
        <w:rPr>
          <w:noProof/>
          <w:lang w:val="en-US"/>
        </w:rPr>
        <w:pict>
          <v:shape id="Object 1" o:spid="_x0000_s1026" type="#_x0000_t75" style="position:absolute;left:0;text-align:left;margin-left:-3.5pt;margin-top:22.75pt;width:276.25pt;height:213.45pt;z-index:251658240;visibility:visible;mso-position-horizontal-relative:text;mso-position-vertical-relative:text">
            <v:imagedata r:id="rId7" o:title=""/>
          </v:shape>
          <o:OLEObject Type="Embed" ProgID="Origin50.Graph" ShapeID="Object 1" DrawAspect="Content" ObjectID="_1676282295" r:id="rId8"/>
        </w:pict>
      </w:r>
    </w:p>
    <w:p w:rsidR="00742D9C" w:rsidRDefault="00742D9C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42D9C" w:rsidRDefault="00742D9C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42D9C" w:rsidRDefault="00742D9C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42D9C" w:rsidRDefault="00742D9C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42D9C" w:rsidRDefault="00742D9C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42D9C" w:rsidRDefault="00742D9C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42D9C" w:rsidRDefault="00742D9C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42D9C" w:rsidRDefault="00742D9C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42D9C" w:rsidRDefault="00742D9C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D66E2" w:rsidRPr="006D66E2" w:rsidRDefault="000D72B5" w:rsidP="00742D9C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>S1</w:t>
      </w:r>
      <w:r w:rsidR="004C78B9" w:rsidRPr="00742D9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C78B9" w:rsidRPr="00742D9C">
        <w:rPr>
          <w:rFonts w:ascii="Times New Roman" w:hAnsi="Times New Roman" w:cs="Times New Roman"/>
          <w:sz w:val="24"/>
          <w:szCs w:val="24"/>
        </w:rPr>
        <w:t xml:space="preserve">% dead bacteria observed in plate-count after 5 cycles of wash and re-use of GN ceramic ball and SP ceramic ball with (a) </w:t>
      </w:r>
      <w:r w:rsidR="004C78B9" w:rsidRPr="00742D9C">
        <w:rPr>
          <w:rFonts w:ascii="Times New Roman" w:hAnsi="Times New Roman" w:cs="Times New Roman"/>
          <w:i/>
          <w:sz w:val="24"/>
          <w:szCs w:val="24"/>
        </w:rPr>
        <w:t xml:space="preserve">E.coli </w:t>
      </w:r>
      <w:r w:rsidR="004C78B9" w:rsidRPr="00742D9C">
        <w:rPr>
          <w:rFonts w:ascii="Times New Roman" w:hAnsi="Times New Roman" w:cs="Times New Roman"/>
          <w:sz w:val="24"/>
          <w:szCs w:val="24"/>
        </w:rPr>
        <w:t xml:space="preserve">and (b) </w:t>
      </w:r>
      <w:r w:rsidR="004C78B9" w:rsidRPr="00742D9C">
        <w:rPr>
          <w:rFonts w:ascii="Times New Roman" w:hAnsi="Times New Roman" w:cs="Times New Roman"/>
          <w:i/>
          <w:sz w:val="24"/>
          <w:szCs w:val="24"/>
        </w:rPr>
        <w:t>S.aureus</w:t>
      </w:r>
      <w:r w:rsidR="004C78B9" w:rsidRPr="00742D9C">
        <w:rPr>
          <w:rFonts w:ascii="Times New Roman" w:hAnsi="Times New Roman" w:cs="Times New Roman"/>
          <w:sz w:val="24"/>
          <w:szCs w:val="24"/>
        </w:rPr>
        <w:t xml:space="preserve"> bacterial model</w:t>
      </w:r>
      <w:r w:rsidR="000058E6">
        <w:rPr>
          <w:rFonts w:ascii="Times New Roman" w:hAnsi="Times New Roman" w:cs="Times New Roman"/>
          <w:sz w:val="24"/>
          <w:szCs w:val="24"/>
        </w:rPr>
        <w:t>s</w:t>
      </w:r>
      <w:r w:rsidR="004C78B9" w:rsidRPr="00742D9C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50014B">
        <w:rPr>
          <w:rFonts w:ascii="Times New Roman" w:hAnsi="Times New Roman" w:cs="Times New Roman"/>
          <w:sz w:val="24"/>
          <w:szCs w:val="24"/>
        </w:rPr>
        <w:t>.</w:t>
      </w:r>
    </w:p>
    <w:sectPr w:rsidR="006D66E2" w:rsidRPr="006D66E2" w:rsidSect="00CE08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6B1A6E"/>
    <w:multiLevelType w:val="hybridMultilevel"/>
    <w:tmpl w:val="A8B4B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C673E0"/>
    <w:multiLevelType w:val="hybridMultilevel"/>
    <w:tmpl w:val="EB18A1F4"/>
    <w:lvl w:ilvl="0" w:tplc="8A7C41A4">
      <w:start w:val="1"/>
      <w:numFmt w:val="upp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4B4EED"/>
    <w:multiLevelType w:val="hybridMultilevel"/>
    <w:tmpl w:val="DB60AED8"/>
    <w:lvl w:ilvl="0" w:tplc="6E2611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5327AA"/>
    <w:multiLevelType w:val="hybridMultilevel"/>
    <w:tmpl w:val="9D5AF22C"/>
    <w:lvl w:ilvl="0" w:tplc="AFA264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70783D"/>
    <w:multiLevelType w:val="hybridMultilevel"/>
    <w:tmpl w:val="3264905C"/>
    <w:lvl w:ilvl="0" w:tplc="08589AC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Y0MTA2tbQwMTGzNDZV0lEKTi0uzszPAymwqAUAMsTMYCwAAAA="/>
  </w:docVars>
  <w:rsids>
    <w:rsidRoot w:val="00D1177E"/>
    <w:rsid w:val="00001EF0"/>
    <w:rsid w:val="000023A6"/>
    <w:rsid w:val="000034FC"/>
    <w:rsid w:val="00003910"/>
    <w:rsid w:val="00004484"/>
    <w:rsid w:val="000058E6"/>
    <w:rsid w:val="00006901"/>
    <w:rsid w:val="00006FF8"/>
    <w:rsid w:val="000077B1"/>
    <w:rsid w:val="00011BD3"/>
    <w:rsid w:val="00012117"/>
    <w:rsid w:val="0001429A"/>
    <w:rsid w:val="00014D0A"/>
    <w:rsid w:val="00016558"/>
    <w:rsid w:val="000174C5"/>
    <w:rsid w:val="00021239"/>
    <w:rsid w:val="000274D3"/>
    <w:rsid w:val="00033561"/>
    <w:rsid w:val="00034471"/>
    <w:rsid w:val="00041D6C"/>
    <w:rsid w:val="000441A9"/>
    <w:rsid w:val="00044645"/>
    <w:rsid w:val="00044C2C"/>
    <w:rsid w:val="00044EAC"/>
    <w:rsid w:val="00050B54"/>
    <w:rsid w:val="000517EE"/>
    <w:rsid w:val="000537A2"/>
    <w:rsid w:val="000551B2"/>
    <w:rsid w:val="00056A08"/>
    <w:rsid w:val="00060FB2"/>
    <w:rsid w:val="0006591E"/>
    <w:rsid w:val="00065C1E"/>
    <w:rsid w:val="00071198"/>
    <w:rsid w:val="000713BD"/>
    <w:rsid w:val="0007262F"/>
    <w:rsid w:val="00077891"/>
    <w:rsid w:val="00077F95"/>
    <w:rsid w:val="00080167"/>
    <w:rsid w:val="00081ADC"/>
    <w:rsid w:val="00082194"/>
    <w:rsid w:val="00082197"/>
    <w:rsid w:val="00084AD5"/>
    <w:rsid w:val="00086F9B"/>
    <w:rsid w:val="00090427"/>
    <w:rsid w:val="00090E56"/>
    <w:rsid w:val="0009318A"/>
    <w:rsid w:val="000940A5"/>
    <w:rsid w:val="0009474E"/>
    <w:rsid w:val="00095AEC"/>
    <w:rsid w:val="00097236"/>
    <w:rsid w:val="00097E79"/>
    <w:rsid w:val="000A1695"/>
    <w:rsid w:val="000A304E"/>
    <w:rsid w:val="000A3150"/>
    <w:rsid w:val="000A4688"/>
    <w:rsid w:val="000A46EC"/>
    <w:rsid w:val="000B032A"/>
    <w:rsid w:val="000B051C"/>
    <w:rsid w:val="000B2105"/>
    <w:rsid w:val="000B3220"/>
    <w:rsid w:val="000B563A"/>
    <w:rsid w:val="000C017B"/>
    <w:rsid w:val="000C21DE"/>
    <w:rsid w:val="000C400F"/>
    <w:rsid w:val="000C5E55"/>
    <w:rsid w:val="000C7A27"/>
    <w:rsid w:val="000D2784"/>
    <w:rsid w:val="000D72B5"/>
    <w:rsid w:val="000D7692"/>
    <w:rsid w:val="000E078B"/>
    <w:rsid w:val="000E33C1"/>
    <w:rsid w:val="000E4529"/>
    <w:rsid w:val="000E66FB"/>
    <w:rsid w:val="000E6AA3"/>
    <w:rsid w:val="000F00D0"/>
    <w:rsid w:val="000F0B77"/>
    <w:rsid w:val="000F1F33"/>
    <w:rsid w:val="000F63ED"/>
    <w:rsid w:val="000F6C37"/>
    <w:rsid w:val="000F747D"/>
    <w:rsid w:val="00101CCE"/>
    <w:rsid w:val="00104C3D"/>
    <w:rsid w:val="00105367"/>
    <w:rsid w:val="00106488"/>
    <w:rsid w:val="00106879"/>
    <w:rsid w:val="0011230B"/>
    <w:rsid w:val="00113FDC"/>
    <w:rsid w:val="00116857"/>
    <w:rsid w:val="00117646"/>
    <w:rsid w:val="00120498"/>
    <w:rsid w:val="00120BF4"/>
    <w:rsid w:val="0012116E"/>
    <w:rsid w:val="00121C34"/>
    <w:rsid w:val="00123F24"/>
    <w:rsid w:val="001312AB"/>
    <w:rsid w:val="00132E86"/>
    <w:rsid w:val="0014219F"/>
    <w:rsid w:val="001444C0"/>
    <w:rsid w:val="00145EA3"/>
    <w:rsid w:val="00147044"/>
    <w:rsid w:val="00152C09"/>
    <w:rsid w:val="00152E7C"/>
    <w:rsid w:val="00153459"/>
    <w:rsid w:val="0015402A"/>
    <w:rsid w:val="00162763"/>
    <w:rsid w:val="0016280B"/>
    <w:rsid w:val="001707D4"/>
    <w:rsid w:val="00171F47"/>
    <w:rsid w:val="001745F1"/>
    <w:rsid w:val="00174E15"/>
    <w:rsid w:val="001824A5"/>
    <w:rsid w:val="00183A16"/>
    <w:rsid w:val="00191673"/>
    <w:rsid w:val="001921B7"/>
    <w:rsid w:val="00195D82"/>
    <w:rsid w:val="00196941"/>
    <w:rsid w:val="001A2BE0"/>
    <w:rsid w:val="001A4A74"/>
    <w:rsid w:val="001A68AC"/>
    <w:rsid w:val="001B0A15"/>
    <w:rsid w:val="001B6FA3"/>
    <w:rsid w:val="001C0891"/>
    <w:rsid w:val="001C3BB4"/>
    <w:rsid w:val="001C44F9"/>
    <w:rsid w:val="001C51F5"/>
    <w:rsid w:val="001C5721"/>
    <w:rsid w:val="001C59BF"/>
    <w:rsid w:val="001C6E95"/>
    <w:rsid w:val="001D5310"/>
    <w:rsid w:val="001D60DC"/>
    <w:rsid w:val="001D71F7"/>
    <w:rsid w:val="001E3267"/>
    <w:rsid w:val="001E4868"/>
    <w:rsid w:val="001E5499"/>
    <w:rsid w:val="001E6BDD"/>
    <w:rsid w:val="001F303A"/>
    <w:rsid w:val="00200D7A"/>
    <w:rsid w:val="00202347"/>
    <w:rsid w:val="00202F44"/>
    <w:rsid w:val="002110EF"/>
    <w:rsid w:val="00220C3D"/>
    <w:rsid w:val="002219F9"/>
    <w:rsid w:val="00223C59"/>
    <w:rsid w:val="00224D27"/>
    <w:rsid w:val="00224E2D"/>
    <w:rsid w:val="00230DA2"/>
    <w:rsid w:val="00231F41"/>
    <w:rsid w:val="002321C4"/>
    <w:rsid w:val="002341A7"/>
    <w:rsid w:val="00241A2F"/>
    <w:rsid w:val="00241E4A"/>
    <w:rsid w:val="00242556"/>
    <w:rsid w:val="00243277"/>
    <w:rsid w:val="00243E32"/>
    <w:rsid w:val="00246366"/>
    <w:rsid w:val="0025148D"/>
    <w:rsid w:val="00251A2E"/>
    <w:rsid w:val="00252328"/>
    <w:rsid w:val="00253D34"/>
    <w:rsid w:val="002540FD"/>
    <w:rsid w:val="00254FA3"/>
    <w:rsid w:val="0025714B"/>
    <w:rsid w:val="00257D24"/>
    <w:rsid w:val="00262273"/>
    <w:rsid w:val="002663D0"/>
    <w:rsid w:val="00270F00"/>
    <w:rsid w:val="00271BA9"/>
    <w:rsid w:val="0027250C"/>
    <w:rsid w:val="002728E7"/>
    <w:rsid w:val="002743C8"/>
    <w:rsid w:val="00275208"/>
    <w:rsid w:val="00275B58"/>
    <w:rsid w:val="00276B02"/>
    <w:rsid w:val="002778BA"/>
    <w:rsid w:val="002779EE"/>
    <w:rsid w:val="00282237"/>
    <w:rsid w:val="0028246F"/>
    <w:rsid w:val="00282835"/>
    <w:rsid w:val="00285CD6"/>
    <w:rsid w:val="00285FE3"/>
    <w:rsid w:val="00290969"/>
    <w:rsid w:val="0029101E"/>
    <w:rsid w:val="00291B97"/>
    <w:rsid w:val="00291D0B"/>
    <w:rsid w:val="002A2EC2"/>
    <w:rsid w:val="002A68B9"/>
    <w:rsid w:val="002A6E8E"/>
    <w:rsid w:val="002B2C67"/>
    <w:rsid w:val="002B35BF"/>
    <w:rsid w:val="002B50B3"/>
    <w:rsid w:val="002B5B15"/>
    <w:rsid w:val="002C0F48"/>
    <w:rsid w:val="002C4628"/>
    <w:rsid w:val="002C4A7B"/>
    <w:rsid w:val="002C5F2B"/>
    <w:rsid w:val="002D0976"/>
    <w:rsid w:val="002D1245"/>
    <w:rsid w:val="002D475C"/>
    <w:rsid w:val="002D4ECB"/>
    <w:rsid w:val="002D562E"/>
    <w:rsid w:val="002D5632"/>
    <w:rsid w:val="002D58AD"/>
    <w:rsid w:val="002D6AD9"/>
    <w:rsid w:val="002D7768"/>
    <w:rsid w:val="002E083A"/>
    <w:rsid w:val="002E404B"/>
    <w:rsid w:val="002E4FBA"/>
    <w:rsid w:val="002E6316"/>
    <w:rsid w:val="002E6BCC"/>
    <w:rsid w:val="002E7989"/>
    <w:rsid w:val="002F39C5"/>
    <w:rsid w:val="002F3C8E"/>
    <w:rsid w:val="002F4126"/>
    <w:rsid w:val="002F4FD4"/>
    <w:rsid w:val="002F7B1E"/>
    <w:rsid w:val="002F7D77"/>
    <w:rsid w:val="002F7E72"/>
    <w:rsid w:val="0030255C"/>
    <w:rsid w:val="00303704"/>
    <w:rsid w:val="00303A98"/>
    <w:rsid w:val="00306900"/>
    <w:rsid w:val="003079CE"/>
    <w:rsid w:val="00311A7E"/>
    <w:rsid w:val="00311E3C"/>
    <w:rsid w:val="00313CE0"/>
    <w:rsid w:val="003156F2"/>
    <w:rsid w:val="00315941"/>
    <w:rsid w:val="003200F6"/>
    <w:rsid w:val="003203A9"/>
    <w:rsid w:val="00320C3C"/>
    <w:rsid w:val="003214D2"/>
    <w:rsid w:val="003239C3"/>
    <w:rsid w:val="0032610E"/>
    <w:rsid w:val="00327DB5"/>
    <w:rsid w:val="00331EB7"/>
    <w:rsid w:val="0033249F"/>
    <w:rsid w:val="0033387A"/>
    <w:rsid w:val="00334474"/>
    <w:rsid w:val="00335C82"/>
    <w:rsid w:val="003414C6"/>
    <w:rsid w:val="003430D0"/>
    <w:rsid w:val="0034334A"/>
    <w:rsid w:val="00343FB5"/>
    <w:rsid w:val="003458B5"/>
    <w:rsid w:val="00346C59"/>
    <w:rsid w:val="003534C0"/>
    <w:rsid w:val="003536AA"/>
    <w:rsid w:val="00355399"/>
    <w:rsid w:val="003579DD"/>
    <w:rsid w:val="0036003F"/>
    <w:rsid w:val="00362039"/>
    <w:rsid w:val="00362776"/>
    <w:rsid w:val="00362A4C"/>
    <w:rsid w:val="00363D2C"/>
    <w:rsid w:val="00366A29"/>
    <w:rsid w:val="00372759"/>
    <w:rsid w:val="00373434"/>
    <w:rsid w:val="00375A03"/>
    <w:rsid w:val="003763A6"/>
    <w:rsid w:val="003807AA"/>
    <w:rsid w:val="00382B0A"/>
    <w:rsid w:val="00382D24"/>
    <w:rsid w:val="00383793"/>
    <w:rsid w:val="003879E4"/>
    <w:rsid w:val="00392ACB"/>
    <w:rsid w:val="003931FF"/>
    <w:rsid w:val="00393FD9"/>
    <w:rsid w:val="003942F6"/>
    <w:rsid w:val="003A2B80"/>
    <w:rsid w:val="003A36D8"/>
    <w:rsid w:val="003A43A4"/>
    <w:rsid w:val="003A51F7"/>
    <w:rsid w:val="003A567F"/>
    <w:rsid w:val="003A5B5D"/>
    <w:rsid w:val="003A5F5F"/>
    <w:rsid w:val="003A5F91"/>
    <w:rsid w:val="003A706C"/>
    <w:rsid w:val="003B4873"/>
    <w:rsid w:val="003B53F8"/>
    <w:rsid w:val="003B6391"/>
    <w:rsid w:val="003C0DCE"/>
    <w:rsid w:val="003C1939"/>
    <w:rsid w:val="003C5979"/>
    <w:rsid w:val="003D1801"/>
    <w:rsid w:val="003D5A7F"/>
    <w:rsid w:val="003D6414"/>
    <w:rsid w:val="003D710C"/>
    <w:rsid w:val="003D7690"/>
    <w:rsid w:val="003E3070"/>
    <w:rsid w:val="003E7267"/>
    <w:rsid w:val="003F41ED"/>
    <w:rsid w:val="003F5A54"/>
    <w:rsid w:val="003F7217"/>
    <w:rsid w:val="00406DED"/>
    <w:rsid w:val="00407514"/>
    <w:rsid w:val="00407D09"/>
    <w:rsid w:val="00411B97"/>
    <w:rsid w:val="00413174"/>
    <w:rsid w:val="004134CB"/>
    <w:rsid w:val="004134FD"/>
    <w:rsid w:val="00413D61"/>
    <w:rsid w:val="00413E7A"/>
    <w:rsid w:val="004149F8"/>
    <w:rsid w:val="004208E0"/>
    <w:rsid w:val="00423428"/>
    <w:rsid w:val="00423C12"/>
    <w:rsid w:val="00426879"/>
    <w:rsid w:val="004270B5"/>
    <w:rsid w:val="00427A7B"/>
    <w:rsid w:val="004312BA"/>
    <w:rsid w:val="00432183"/>
    <w:rsid w:val="00434A76"/>
    <w:rsid w:val="00436775"/>
    <w:rsid w:val="0044485F"/>
    <w:rsid w:val="0045013B"/>
    <w:rsid w:val="00450ABA"/>
    <w:rsid w:val="004523FF"/>
    <w:rsid w:val="004531A6"/>
    <w:rsid w:val="0045667B"/>
    <w:rsid w:val="00462BE2"/>
    <w:rsid w:val="00462C76"/>
    <w:rsid w:val="00463179"/>
    <w:rsid w:val="0046709E"/>
    <w:rsid w:val="00467675"/>
    <w:rsid w:val="00470265"/>
    <w:rsid w:val="00471DF6"/>
    <w:rsid w:val="00472B4D"/>
    <w:rsid w:val="00474D2D"/>
    <w:rsid w:val="00474DC9"/>
    <w:rsid w:val="004842E9"/>
    <w:rsid w:val="004855E4"/>
    <w:rsid w:val="00486EA1"/>
    <w:rsid w:val="00491303"/>
    <w:rsid w:val="00493867"/>
    <w:rsid w:val="0049551D"/>
    <w:rsid w:val="004960D2"/>
    <w:rsid w:val="00496500"/>
    <w:rsid w:val="00497819"/>
    <w:rsid w:val="00497C2C"/>
    <w:rsid w:val="004A0376"/>
    <w:rsid w:val="004A11FA"/>
    <w:rsid w:val="004A1AEA"/>
    <w:rsid w:val="004A3C9F"/>
    <w:rsid w:val="004A50E1"/>
    <w:rsid w:val="004A7743"/>
    <w:rsid w:val="004A79AC"/>
    <w:rsid w:val="004B4661"/>
    <w:rsid w:val="004B5419"/>
    <w:rsid w:val="004B7F4F"/>
    <w:rsid w:val="004C355C"/>
    <w:rsid w:val="004C56CB"/>
    <w:rsid w:val="004C65A9"/>
    <w:rsid w:val="004C78B9"/>
    <w:rsid w:val="004D141B"/>
    <w:rsid w:val="004D1C42"/>
    <w:rsid w:val="004D3B3D"/>
    <w:rsid w:val="004D44A9"/>
    <w:rsid w:val="004D4D16"/>
    <w:rsid w:val="004D54AA"/>
    <w:rsid w:val="004D7255"/>
    <w:rsid w:val="004E2A7E"/>
    <w:rsid w:val="004E6EB3"/>
    <w:rsid w:val="004E784B"/>
    <w:rsid w:val="004F32BA"/>
    <w:rsid w:val="004F4857"/>
    <w:rsid w:val="004F5180"/>
    <w:rsid w:val="0050014B"/>
    <w:rsid w:val="00502972"/>
    <w:rsid w:val="00502C98"/>
    <w:rsid w:val="00502D97"/>
    <w:rsid w:val="005030C0"/>
    <w:rsid w:val="00503403"/>
    <w:rsid w:val="00504FA4"/>
    <w:rsid w:val="005076FF"/>
    <w:rsid w:val="0051194B"/>
    <w:rsid w:val="00513CB7"/>
    <w:rsid w:val="00515A03"/>
    <w:rsid w:val="0051683A"/>
    <w:rsid w:val="00516944"/>
    <w:rsid w:val="00517533"/>
    <w:rsid w:val="00521678"/>
    <w:rsid w:val="005226D3"/>
    <w:rsid w:val="0052286B"/>
    <w:rsid w:val="00522C13"/>
    <w:rsid w:val="00524B27"/>
    <w:rsid w:val="005252EB"/>
    <w:rsid w:val="00533E2A"/>
    <w:rsid w:val="00535F3B"/>
    <w:rsid w:val="00540B1E"/>
    <w:rsid w:val="00545F24"/>
    <w:rsid w:val="00550E24"/>
    <w:rsid w:val="005539C0"/>
    <w:rsid w:val="00553ED6"/>
    <w:rsid w:val="00553F2E"/>
    <w:rsid w:val="0055434A"/>
    <w:rsid w:val="00554371"/>
    <w:rsid w:val="005561A5"/>
    <w:rsid w:val="00556748"/>
    <w:rsid w:val="00557606"/>
    <w:rsid w:val="00560350"/>
    <w:rsid w:val="0056061E"/>
    <w:rsid w:val="00560949"/>
    <w:rsid w:val="00561B1C"/>
    <w:rsid w:val="00562301"/>
    <w:rsid w:val="0056278C"/>
    <w:rsid w:val="005629AD"/>
    <w:rsid w:val="00563D1B"/>
    <w:rsid w:val="00564202"/>
    <w:rsid w:val="00564BBE"/>
    <w:rsid w:val="00565B61"/>
    <w:rsid w:val="0056776B"/>
    <w:rsid w:val="00567806"/>
    <w:rsid w:val="005729BE"/>
    <w:rsid w:val="005730A0"/>
    <w:rsid w:val="00575D01"/>
    <w:rsid w:val="00577223"/>
    <w:rsid w:val="005805EC"/>
    <w:rsid w:val="00586D4F"/>
    <w:rsid w:val="005918B9"/>
    <w:rsid w:val="00591A65"/>
    <w:rsid w:val="00591DE9"/>
    <w:rsid w:val="0059663C"/>
    <w:rsid w:val="00596997"/>
    <w:rsid w:val="00597E21"/>
    <w:rsid w:val="005A33FC"/>
    <w:rsid w:val="005A6EEB"/>
    <w:rsid w:val="005A7F8E"/>
    <w:rsid w:val="005B14B1"/>
    <w:rsid w:val="005B7276"/>
    <w:rsid w:val="005C0032"/>
    <w:rsid w:val="005C143F"/>
    <w:rsid w:val="005C1951"/>
    <w:rsid w:val="005C2C7E"/>
    <w:rsid w:val="005C30F5"/>
    <w:rsid w:val="005C4056"/>
    <w:rsid w:val="005C5A5C"/>
    <w:rsid w:val="005C6642"/>
    <w:rsid w:val="005C6C06"/>
    <w:rsid w:val="005C7448"/>
    <w:rsid w:val="005C775A"/>
    <w:rsid w:val="005D0CF3"/>
    <w:rsid w:val="005D214C"/>
    <w:rsid w:val="005D354F"/>
    <w:rsid w:val="005E0BDC"/>
    <w:rsid w:val="005E230F"/>
    <w:rsid w:val="005E6528"/>
    <w:rsid w:val="005E6FA7"/>
    <w:rsid w:val="005F01F6"/>
    <w:rsid w:val="00600917"/>
    <w:rsid w:val="00602790"/>
    <w:rsid w:val="00602E86"/>
    <w:rsid w:val="00603C65"/>
    <w:rsid w:val="006041E5"/>
    <w:rsid w:val="00604CFD"/>
    <w:rsid w:val="006061CF"/>
    <w:rsid w:val="00606928"/>
    <w:rsid w:val="006070AF"/>
    <w:rsid w:val="006117C8"/>
    <w:rsid w:val="00611A30"/>
    <w:rsid w:val="0062314D"/>
    <w:rsid w:val="006238CC"/>
    <w:rsid w:val="00624C5C"/>
    <w:rsid w:val="0063208D"/>
    <w:rsid w:val="006346F5"/>
    <w:rsid w:val="00640167"/>
    <w:rsid w:val="006434CE"/>
    <w:rsid w:val="006442B1"/>
    <w:rsid w:val="006500EB"/>
    <w:rsid w:val="00653617"/>
    <w:rsid w:val="00656DD9"/>
    <w:rsid w:val="00657850"/>
    <w:rsid w:val="006601EF"/>
    <w:rsid w:val="00665048"/>
    <w:rsid w:val="00665978"/>
    <w:rsid w:val="00666923"/>
    <w:rsid w:val="00671FE1"/>
    <w:rsid w:val="00674A12"/>
    <w:rsid w:val="00675E8F"/>
    <w:rsid w:val="0067731A"/>
    <w:rsid w:val="006805D8"/>
    <w:rsid w:val="0068060F"/>
    <w:rsid w:val="00680F7D"/>
    <w:rsid w:val="00681797"/>
    <w:rsid w:val="006819A1"/>
    <w:rsid w:val="00682348"/>
    <w:rsid w:val="006823EE"/>
    <w:rsid w:val="00684CC5"/>
    <w:rsid w:val="0068594D"/>
    <w:rsid w:val="00686695"/>
    <w:rsid w:val="00692341"/>
    <w:rsid w:val="00693D88"/>
    <w:rsid w:val="00693EA7"/>
    <w:rsid w:val="00697E87"/>
    <w:rsid w:val="006A1B43"/>
    <w:rsid w:val="006A25D6"/>
    <w:rsid w:val="006A2F59"/>
    <w:rsid w:val="006A3324"/>
    <w:rsid w:val="006A57EF"/>
    <w:rsid w:val="006A6995"/>
    <w:rsid w:val="006B0834"/>
    <w:rsid w:val="006B0E9E"/>
    <w:rsid w:val="006B1C4E"/>
    <w:rsid w:val="006B2796"/>
    <w:rsid w:val="006B589D"/>
    <w:rsid w:val="006B6015"/>
    <w:rsid w:val="006B6016"/>
    <w:rsid w:val="006B77C5"/>
    <w:rsid w:val="006C0790"/>
    <w:rsid w:val="006C193F"/>
    <w:rsid w:val="006C1CA1"/>
    <w:rsid w:val="006C4E67"/>
    <w:rsid w:val="006C5046"/>
    <w:rsid w:val="006C582A"/>
    <w:rsid w:val="006C6764"/>
    <w:rsid w:val="006C6923"/>
    <w:rsid w:val="006D0CB2"/>
    <w:rsid w:val="006D1F38"/>
    <w:rsid w:val="006D3B94"/>
    <w:rsid w:val="006D66E2"/>
    <w:rsid w:val="006D773C"/>
    <w:rsid w:val="006D7898"/>
    <w:rsid w:val="006E321B"/>
    <w:rsid w:val="006E3B96"/>
    <w:rsid w:val="006E6052"/>
    <w:rsid w:val="006F1528"/>
    <w:rsid w:val="006F2685"/>
    <w:rsid w:val="006F3892"/>
    <w:rsid w:val="006F3964"/>
    <w:rsid w:val="006F3ED5"/>
    <w:rsid w:val="006F5D21"/>
    <w:rsid w:val="006F7160"/>
    <w:rsid w:val="007001BE"/>
    <w:rsid w:val="00703615"/>
    <w:rsid w:val="00704AF6"/>
    <w:rsid w:val="007066E3"/>
    <w:rsid w:val="00710E59"/>
    <w:rsid w:val="0071237B"/>
    <w:rsid w:val="007179A7"/>
    <w:rsid w:val="00720BC4"/>
    <w:rsid w:val="007216AF"/>
    <w:rsid w:val="00721AC8"/>
    <w:rsid w:val="00721FDC"/>
    <w:rsid w:val="0072238D"/>
    <w:rsid w:val="00722EB1"/>
    <w:rsid w:val="007240E5"/>
    <w:rsid w:val="007266E9"/>
    <w:rsid w:val="00731C4E"/>
    <w:rsid w:val="007412DF"/>
    <w:rsid w:val="00742146"/>
    <w:rsid w:val="0074280E"/>
    <w:rsid w:val="00742D9C"/>
    <w:rsid w:val="00743D96"/>
    <w:rsid w:val="007444AD"/>
    <w:rsid w:val="00746464"/>
    <w:rsid w:val="0075132B"/>
    <w:rsid w:val="007571E9"/>
    <w:rsid w:val="00761757"/>
    <w:rsid w:val="007627CE"/>
    <w:rsid w:val="00763D91"/>
    <w:rsid w:val="007677E9"/>
    <w:rsid w:val="00767AFD"/>
    <w:rsid w:val="007701E2"/>
    <w:rsid w:val="0077108C"/>
    <w:rsid w:val="007712D3"/>
    <w:rsid w:val="00773745"/>
    <w:rsid w:val="00775F86"/>
    <w:rsid w:val="00777940"/>
    <w:rsid w:val="007779E5"/>
    <w:rsid w:val="00780D20"/>
    <w:rsid w:val="00780FF3"/>
    <w:rsid w:val="007813C1"/>
    <w:rsid w:val="00782C2E"/>
    <w:rsid w:val="007832F6"/>
    <w:rsid w:val="00787D62"/>
    <w:rsid w:val="00796109"/>
    <w:rsid w:val="00796F68"/>
    <w:rsid w:val="0079728B"/>
    <w:rsid w:val="007A35EE"/>
    <w:rsid w:val="007A59E4"/>
    <w:rsid w:val="007A7A18"/>
    <w:rsid w:val="007B0D64"/>
    <w:rsid w:val="007B2604"/>
    <w:rsid w:val="007B536E"/>
    <w:rsid w:val="007B553C"/>
    <w:rsid w:val="007B6066"/>
    <w:rsid w:val="007C1FFF"/>
    <w:rsid w:val="007C48AB"/>
    <w:rsid w:val="007C6BD4"/>
    <w:rsid w:val="007C79BB"/>
    <w:rsid w:val="007D1558"/>
    <w:rsid w:val="007D2A6A"/>
    <w:rsid w:val="007D6BA2"/>
    <w:rsid w:val="007D6FA0"/>
    <w:rsid w:val="007E1D50"/>
    <w:rsid w:val="007E42D7"/>
    <w:rsid w:val="007E4BB8"/>
    <w:rsid w:val="007E698F"/>
    <w:rsid w:val="007F436D"/>
    <w:rsid w:val="007F4F19"/>
    <w:rsid w:val="007F732D"/>
    <w:rsid w:val="007F7B23"/>
    <w:rsid w:val="0080286A"/>
    <w:rsid w:val="008103D9"/>
    <w:rsid w:val="0081063E"/>
    <w:rsid w:val="00812F49"/>
    <w:rsid w:val="0081359B"/>
    <w:rsid w:val="00814715"/>
    <w:rsid w:val="00817A7A"/>
    <w:rsid w:val="00823287"/>
    <w:rsid w:val="00827319"/>
    <w:rsid w:val="008274DB"/>
    <w:rsid w:val="00830712"/>
    <w:rsid w:val="008313BF"/>
    <w:rsid w:val="008316B5"/>
    <w:rsid w:val="00832CD7"/>
    <w:rsid w:val="008333A8"/>
    <w:rsid w:val="008368C5"/>
    <w:rsid w:val="00837AA7"/>
    <w:rsid w:val="00841744"/>
    <w:rsid w:val="008432C8"/>
    <w:rsid w:val="00843733"/>
    <w:rsid w:val="00843DFB"/>
    <w:rsid w:val="00850AFB"/>
    <w:rsid w:val="008511B9"/>
    <w:rsid w:val="008623E1"/>
    <w:rsid w:val="00864FEB"/>
    <w:rsid w:val="00867A7C"/>
    <w:rsid w:val="00870A3C"/>
    <w:rsid w:val="00871354"/>
    <w:rsid w:val="00874926"/>
    <w:rsid w:val="008753A2"/>
    <w:rsid w:val="0087701E"/>
    <w:rsid w:val="008816A1"/>
    <w:rsid w:val="008869A6"/>
    <w:rsid w:val="0089254E"/>
    <w:rsid w:val="00892E3B"/>
    <w:rsid w:val="00893D34"/>
    <w:rsid w:val="00897E5A"/>
    <w:rsid w:val="00897FB1"/>
    <w:rsid w:val="008A124B"/>
    <w:rsid w:val="008A1E29"/>
    <w:rsid w:val="008A79AE"/>
    <w:rsid w:val="008B0479"/>
    <w:rsid w:val="008B1916"/>
    <w:rsid w:val="008B5C42"/>
    <w:rsid w:val="008B66A8"/>
    <w:rsid w:val="008B7FDD"/>
    <w:rsid w:val="008C0A96"/>
    <w:rsid w:val="008C5056"/>
    <w:rsid w:val="008C7CF8"/>
    <w:rsid w:val="008D02E1"/>
    <w:rsid w:val="008D1F25"/>
    <w:rsid w:val="008D5C42"/>
    <w:rsid w:val="008D61CA"/>
    <w:rsid w:val="008D6C0E"/>
    <w:rsid w:val="008D7AB6"/>
    <w:rsid w:val="008E26BA"/>
    <w:rsid w:val="008E3071"/>
    <w:rsid w:val="008E54E2"/>
    <w:rsid w:val="008E55E7"/>
    <w:rsid w:val="008E5CD8"/>
    <w:rsid w:val="008E6D6B"/>
    <w:rsid w:val="008F19F1"/>
    <w:rsid w:val="008F29A8"/>
    <w:rsid w:val="008F2FE1"/>
    <w:rsid w:val="008F4E36"/>
    <w:rsid w:val="008F5368"/>
    <w:rsid w:val="008F5719"/>
    <w:rsid w:val="008F62FC"/>
    <w:rsid w:val="008F63A8"/>
    <w:rsid w:val="008F6EBF"/>
    <w:rsid w:val="008F7CE1"/>
    <w:rsid w:val="009017A6"/>
    <w:rsid w:val="00902A34"/>
    <w:rsid w:val="0090569B"/>
    <w:rsid w:val="009075BB"/>
    <w:rsid w:val="00911109"/>
    <w:rsid w:val="00912412"/>
    <w:rsid w:val="009134DB"/>
    <w:rsid w:val="0091356A"/>
    <w:rsid w:val="009141D4"/>
    <w:rsid w:val="009141EE"/>
    <w:rsid w:val="009142E8"/>
    <w:rsid w:val="00916973"/>
    <w:rsid w:val="009179F5"/>
    <w:rsid w:val="00921AFF"/>
    <w:rsid w:val="00921C6E"/>
    <w:rsid w:val="009222FB"/>
    <w:rsid w:val="009244BB"/>
    <w:rsid w:val="00925A7E"/>
    <w:rsid w:val="00927598"/>
    <w:rsid w:val="009278AB"/>
    <w:rsid w:val="00930825"/>
    <w:rsid w:val="00932FCD"/>
    <w:rsid w:val="009417CE"/>
    <w:rsid w:val="009438D7"/>
    <w:rsid w:val="0094466E"/>
    <w:rsid w:val="00945F18"/>
    <w:rsid w:val="009471DA"/>
    <w:rsid w:val="00947712"/>
    <w:rsid w:val="00950688"/>
    <w:rsid w:val="00950C39"/>
    <w:rsid w:val="009535E6"/>
    <w:rsid w:val="00954E1F"/>
    <w:rsid w:val="00960A36"/>
    <w:rsid w:val="00961B0F"/>
    <w:rsid w:val="00961C8C"/>
    <w:rsid w:val="00962E06"/>
    <w:rsid w:val="00963214"/>
    <w:rsid w:val="00965699"/>
    <w:rsid w:val="009708A3"/>
    <w:rsid w:val="00971093"/>
    <w:rsid w:val="00974FED"/>
    <w:rsid w:val="0097553E"/>
    <w:rsid w:val="00975664"/>
    <w:rsid w:val="00977B28"/>
    <w:rsid w:val="009807CE"/>
    <w:rsid w:val="00980B76"/>
    <w:rsid w:val="0098342C"/>
    <w:rsid w:val="00984E8C"/>
    <w:rsid w:val="00990F5B"/>
    <w:rsid w:val="00991139"/>
    <w:rsid w:val="00994063"/>
    <w:rsid w:val="00994EA5"/>
    <w:rsid w:val="0099565B"/>
    <w:rsid w:val="00997592"/>
    <w:rsid w:val="009A11F7"/>
    <w:rsid w:val="009A290D"/>
    <w:rsid w:val="009A2E94"/>
    <w:rsid w:val="009A3D0B"/>
    <w:rsid w:val="009B0035"/>
    <w:rsid w:val="009B0BFE"/>
    <w:rsid w:val="009C0EFE"/>
    <w:rsid w:val="009C1AD8"/>
    <w:rsid w:val="009C2C30"/>
    <w:rsid w:val="009C4EC5"/>
    <w:rsid w:val="009C5B92"/>
    <w:rsid w:val="009C6C80"/>
    <w:rsid w:val="009C7127"/>
    <w:rsid w:val="009D5984"/>
    <w:rsid w:val="009D70FA"/>
    <w:rsid w:val="009D7919"/>
    <w:rsid w:val="009E03C5"/>
    <w:rsid w:val="009E40AA"/>
    <w:rsid w:val="009E4940"/>
    <w:rsid w:val="009E4EB2"/>
    <w:rsid w:val="009F1DA2"/>
    <w:rsid w:val="009F5242"/>
    <w:rsid w:val="009F6427"/>
    <w:rsid w:val="00A01875"/>
    <w:rsid w:val="00A023B4"/>
    <w:rsid w:val="00A027E1"/>
    <w:rsid w:val="00A03B7F"/>
    <w:rsid w:val="00A04E20"/>
    <w:rsid w:val="00A13000"/>
    <w:rsid w:val="00A1359C"/>
    <w:rsid w:val="00A17B8F"/>
    <w:rsid w:val="00A21758"/>
    <w:rsid w:val="00A2366A"/>
    <w:rsid w:val="00A2461F"/>
    <w:rsid w:val="00A31B42"/>
    <w:rsid w:val="00A34A1D"/>
    <w:rsid w:val="00A34BA7"/>
    <w:rsid w:val="00A34DE7"/>
    <w:rsid w:val="00A35149"/>
    <w:rsid w:val="00A423EF"/>
    <w:rsid w:val="00A42900"/>
    <w:rsid w:val="00A43751"/>
    <w:rsid w:val="00A468B4"/>
    <w:rsid w:val="00A52F0A"/>
    <w:rsid w:val="00A53985"/>
    <w:rsid w:val="00A54328"/>
    <w:rsid w:val="00A548F5"/>
    <w:rsid w:val="00A54C60"/>
    <w:rsid w:val="00A554D9"/>
    <w:rsid w:val="00A61803"/>
    <w:rsid w:val="00A65253"/>
    <w:rsid w:val="00A672D2"/>
    <w:rsid w:val="00A710A6"/>
    <w:rsid w:val="00A77C1D"/>
    <w:rsid w:val="00A814BB"/>
    <w:rsid w:val="00A829B9"/>
    <w:rsid w:val="00A82F2C"/>
    <w:rsid w:val="00A857B9"/>
    <w:rsid w:val="00A86874"/>
    <w:rsid w:val="00A87304"/>
    <w:rsid w:val="00A87799"/>
    <w:rsid w:val="00A900DF"/>
    <w:rsid w:val="00A90D7C"/>
    <w:rsid w:val="00A943C3"/>
    <w:rsid w:val="00AA0364"/>
    <w:rsid w:val="00AA2B26"/>
    <w:rsid w:val="00AA34B1"/>
    <w:rsid w:val="00AA4671"/>
    <w:rsid w:val="00AA4A1E"/>
    <w:rsid w:val="00AA5C72"/>
    <w:rsid w:val="00AB346D"/>
    <w:rsid w:val="00AB58DD"/>
    <w:rsid w:val="00AC1729"/>
    <w:rsid w:val="00AC1C3F"/>
    <w:rsid w:val="00AC228D"/>
    <w:rsid w:val="00AC378E"/>
    <w:rsid w:val="00AC4CA2"/>
    <w:rsid w:val="00AC5818"/>
    <w:rsid w:val="00AC585C"/>
    <w:rsid w:val="00AC5C3F"/>
    <w:rsid w:val="00AD0AA7"/>
    <w:rsid w:val="00AD10F9"/>
    <w:rsid w:val="00AD1714"/>
    <w:rsid w:val="00AD254D"/>
    <w:rsid w:val="00AD4268"/>
    <w:rsid w:val="00AD43E7"/>
    <w:rsid w:val="00AD71BC"/>
    <w:rsid w:val="00AD79F6"/>
    <w:rsid w:val="00AE0034"/>
    <w:rsid w:val="00AE0F6A"/>
    <w:rsid w:val="00AE6A8D"/>
    <w:rsid w:val="00AF12D8"/>
    <w:rsid w:val="00AF406A"/>
    <w:rsid w:val="00AF40BA"/>
    <w:rsid w:val="00AF6422"/>
    <w:rsid w:val="00B0209C"/>
    <w:rsid w:val="00B02543"/>
    <w:rsid w:val="00B03A92"/>
    <w:rsid w:val="00B04F13"/>
    <w:rsid w:val="00B10B33"/>
    <w:rsid w:val="00B14A98"/>
    <w:rsid w:val="00B1538D"/>
    <w:rsid w:val="00B17C89"/>
    <w:rsid w:val="00B20DC2"/>
    <w:rsid w:val="00B24BF8"/>
    <w:rsid w:val="00B25269"/>
    <w:rsid w:val="00B269C9"/>
    <w:rsid w:val="00B30D2B"/>
    <w:rsid w:val="00B31A20"/>
    <w:rsid w:val="00B33C18"/>
    <w:rsid w:val="00B37A04"/>
    <w:rsid w:val="00B40B78"/>
    <w:rsid w:val="00B44A27"/>
    <w:rsid w:val="00B44C5A"/>
    <w:rsid w:val="00B50F6E"/>
    <w:rsid w:val="00B51FC0"/>
    <w:rsid w:val="00B54304"/>
    <w:rsid w:val="00B642AB"/>
    <w:rsid w:val="00B65138"/>
    <w:rsid w:val="00B70799"/>
    <w:rsid w:val="00B70B15"/>
    <w:rsid w:val="00B72CF5"/>
    <w:rsid w:val="00B72CFA"/>
    <w:rsid w:val="00B80637"/>
    <w:rsid w:val="00B81C69"/>
    <w:rsid w:val="00B862DC"/>
    <w:rsid w:val="00B87468"/>
    <w:rsid w:val="00B8783C"/>
    <w:rsid w:val="00B91E58"/>
    <w:rsid w:val="00B933A2"/>
    <w:rsid w:val="00B9569F"/>
    <w:rsid w:val="00B97D13"/>
    <w:rsid w:val="00BA0B55"/>
    <w:rsid w:val="00BA6360"/>
    <w:rsid w:val="00BB106E"/>
    <w:rsid w:val="00BB1FF0"/>
    <w:rsid w:val="00BB47AB"/>
    <w:rsid w:val="00BB4A7D"/>
    <w:rsid w:val="00BB6965"/>
    <w:rsid w:val="00BB74BB"/>
    <w:rsid w:val="00BC0291"/>
    <w:rsid w:val="00BC112F"/>
    <w:rsid w:val="00BC2DE5"/>
    <w:rsid w:val="00BC47D5"/>
    <w:rsid w:val="00BC4815"/>
    <w:rsid w:val="00BC6D5B"/>
    <w:rsid w:val="00BD2BF7"/>
    <w:rsid w:val="00BD33A9"/>
    <w:rsid w:val="00BD3E6D"/>
    <w:rsid w:val="00BD78A8"/>
    <w:rsid w:val="00BF0083"/>
    <w:rsid w:val="00BF1E6E"/>
    <w:rsid w:val="00BF3A9E"/>
    <w:rsid w:val="00BF54B9"/>
    <w:rsid w:val="00BF6430"/>
    <w:rsid w:val="00BF6E87"/>
    <w:rsid w:val="00C00752"/>
    <w:rsid w:val="00C010B4"/>
    <w:rsid w:val="00C035E7"/>
    <w:rsid w:val="00C063A9"/>
    <w:rsid w:val="00C064AE"/>
    <w:rsid w:val="00C066A6"/>
    <w:rsid w:val="00C06EE4"/>
    <w:rsid w:val="00C105EC"/>
    <w:rsid w:val="00C110EA"/>
    <w:rsid w:val="00C11931"/>
    <w:rsid w:val="00C11ECE"/>
    <w:rsid w:val="00C14537"/>
    <w:rsid w:val="00C14723"/>
    <w:rsid w:val="00C15CEF"/>
    <w:rsid w:val="00C17144"/>
    <w:rsid w:val="00C25D04"/>
    <w:rsid w:val="00C26463"/>
    <w:rsid w:val="00C27D2A"/>
    <w:rsid w:val="00C30EFE"/>
    <w:rsid w:val="00C317B4"/>
    <w:rsid w:val="00C31BEC"/>
    <w:rsid w:val="00C325C7"/>
    <w:rsid w:val="00C3558D"/>
    <w:rsid w:val="00C35931"/>
    <w:rsid w:val="00C36B6C"/>
    <w:rsid w:val="00C42DD2"/>
    <w:rsid w:val="00C43D32"/>
    <w:rsid w:val="00C45367"/>
    <w:rsid w:val="00C46273"/>
    <w:rsid w:val="00C50008"/>
    <w:rsid w:val="00C50151"/>
    <w:rsid w:val="00C503E0"/>
    <w:rsid w:val="00C518A1"/>
    <w:rsid w:val="00C5242C"/>
    <w:rsid w:val="00C53DE5"/>
    <w:rsid w:val="00C5787A"/>
    <w:rsid w:val="00C612C6"/>
    <w:rsid w:val="00C614F2"/>
    <w:rsid w:val="00C61B38"/>
    <w:rsid w:val="00C63773"/>
    <w:rsid w:val="00C637D5"/>
    <w:rsid w:val="00C64114"/>
    <w:rsid w:val="00C65E73"/>
    <w:rsid w:val="00C67278"/>
    <w:rsid w:val="00C673EE"/>
    <w:rsid w:val="00C7028A"/>
    <w:rsid w:val="00C70460"/>
    <w:rsid w:val="00C71DD5"/>
    <w:rsid w:val="00C73CA0"/>
    <w:rsid w:val="00C80654"/>
    <w:rsid w:val="00C817D1"/>
    <w:rsid w:val="00C83A98"/>
    <w:rsid w:val="00C85C95"/>
    <w:rsid w:val="00C90F8D"/>
    <w:rsid w:val="00C92A07"/>
    <w:rsid w:val="00C940DF"/>
    <w:rsid w:val="00C94531"/>
    <w:rsid w:val="00C955B5"/>
    <w:rsid w:val="00CA2D57"/>
    <w:rsid w:val="00CA3EF7"/>
    <w:rsid w:val="00CA4AB0"/>
    <w:rsid w:val="00CA4ED9"/>
    <w:rsid w:val="00CA6C7D"/>
    <w:rsid w:val="00CA768F"/>
    <w:rsid w:val="00CB0EC2"/>
    <w:rsid w:val="00CB0F96"/>
    <w:rsid w:val="00CB1A14"/>
    <w:rsid w:val="00CB29E6"/>
    <w:rsid w:val="00CB3905"/>
    <w:rsid w:val="00CB41C2"/>
    <w:rsid w:val="00CC08DC"/>
    <w:rsid w:val="00CC186A"/>
    <w:rsid w:val="00CC38F1"/>
    <w:rsid w:val="00CC3C8A"/>
    <w:rsid w:val="00CD0849"/>
    <w:rsid w:val="00CD196F"/>
    <w:rsid w:val="00CD1E6B"/>
    <w:rsid w:val="00CD2637"/>
    <w:rsid w:val="00CD4855"/>
    <w:rsid w:val="00CD55A1"/>
    <w:rsid w:val="00CD5CE0"/>
    <w:rsid w:val="00CD6CE6"/>
    <w:rsid w:val="00CD73D2"/>
    <w:rsid w:val="00CD7CB0"/>
    <w:rsid w:val="00CE0800"/>
    <w:rsid w:val="00CE19B4"/>
    <w:rsid w:val="00CE2AE6"/>
    <w:rsid w:val="00CE3361"/>
    <w:rsid w:val="00CE6DA0"/>
    <w:rsid w:val="00CF18B0"/>
    <w:rsid w:val="00CF2F8D"/>
    <w:rsid w:val="00CF3287"/>
    <w:rsid w:val="00CF32C5"/>
    <w:rsid w:val="00CF3C43"/>
    <w:rsid w:val="00CF78B9"/>
    <w:rsid w:val="00CF7C12"/>
    <w:rsid w:val="00D00C78"/>
    <w:rsid w:val="00D012C9"/>
    <w:rsid w:val="00D045AE"/>
    <w:rsid w:val="00D0593C"/>
    <w:rsid w:val="00D05A79"/>
    <w:rsid w:val="00D07AA5"/>
    <w:rsid w:val="00D1143B"/>
    <w:rsid w:val="00D1177E"/>
    <w:rsid w:val="00D22612"/>
    <w:rsid w:val="00D22DA8"/>
    <w:rsid w:val="00D27304"/>
    <w:rsid w:val="00D30C1D"/>
    <w:rsid w:val="00D31AA2"/>
    <w:rsid w:val="00D321CC"/>
    <w:rsid w:val="00D323A7"/>
    <w:rsid w:val="00D33A68"/>
    <w:rsid w:val="00D400C0"/>
    <w:rsid w:val="00D40A89"/>
    <w:rsid w:val="00D45B2B"/>
    <w:rsid w:val="00D4627E"/>
    <w:rsid w:val="00D5049A"/>
    <w:rsid w:val="00D53139"/>
    <w:rsid w:val="00D54107"/>
    <w:rsid w:val="00D55398"/>
    <w:rsid w:val="00D559D6"/>
    <w:rsid w:val="00D57C6C"/>
    <w:rsid w:val="00D61625"/>
    <w:rsid w:val="00D63139"/>
    <w:rsid w:val="00D71E06"/>
    <w:rsid w:val="00D753D0"/>
    <w:rsid w:val="00D75802"/>
    <w:rsid w:val="00D76993"/>
    <w:rsid w:val="00D76A03"/>
    <w:rsid w:val="00D76E92"/>
    <w:rsid w:val="00D800C1"/>
    <w:rsid w:val="00D81FB6"/>
    <w:rsid w:val="00D8350C"/>
    <w:rsid w:val="00D842A0"/>
    <w:rsid w:val="00D84C20"/>
    <w:rsid w:val="00D85315"/>
    <w:rsid w:val="00D93351"/>
    <w:rsid w:val="00D9782D"/>
    <w:rsid w:val="00DA302E"/>
    <w:rsid w:val="00DA315D"/>
    <w:rsid w:val="00DA4A18"/>
    <w:rsid w:val="00DA4AD6"/>
    <w:rsid w:val="00DA4B82"/>
    <w:rsid w:val="00DA5DEB"/>
    <w:rsid w:val="00DB00BF"/>
    <w:rsid w:val="00DB0ABD"/>
    <w:rsid w:val="00DB16E6"/>
    <w:rsid w:val="00DB4E32"/>
    <w:rsid w:val="00DB4FF3"/>
    <w:rsid w:val="00DC17C4"/>
    <w:rsid w:val="00DC19DE"/>
    <w:rsid w:val="00DC25AF"/>
    <w:rsid w:val="00DC2C2E"/>
    <w:rsid w:val="00DC4919"/>
    <w:rsid w:val="00DC7BBC"/>
    <w:rsid w:val="00DD106D"/>
    <w:rsid w:val="00DD2A7A"/>
    <w:rsid w:val="00DD3654"/>
    <w:rsid w:val="00DD3FAF"/>
    <w:rsid w:val="00DD5198"/>
    <w:rsid w:val="00DE0F97"/>
    <w:rsid w:val="00DE125B"/>
    <w:rsid w:val="00DE2722"/>
    <w:rsid w:val="00DE5977"/>
    <w:rsid w:val="00DE761D"/>
    <w:rsid w:val="00DF1166"/>
    <w:rsid w:val="00DF1EE0"/>
    <w:rsid w:val="00DF2B0F"/>
    <w:rsid w:val="00DF31EF"/>
    <w:rsid w:val="00DF4176"/>
    <w:rsid w:val="00DF731D"/>
    <w:rsid w:val="00DF7704"/>
    <w:rsid w:val="00DF7EAD"/>
    <w:rsid w:val="00E002D4"/>
    <w:rsid w:val="00E0210B"/>
    <w:rsid w:val="00E0326A"/>
    <w:rsid w:val="00E03BD9"/>
    <w:rsid w:val="00E04990"/>
    <w:rsid w:val="00E06199"/>
    <w:rsid w:val="00E1211B"/>
    <w:rsid w:val="00E12B66"/>
    <w:rsid w:val="00E12D28"/>
    <w:rsid w:val="00E145C2"/>
    <w:rsid w:val="00E1783A"/>
    <w:rsid w:val="00E22DF6"/>
    <w:rsid w:val="00E23EC3"/>
    <w:rsid w:val="00E25459"/>
    <w:rsid w:val="00E25FB7"/>
    <w:rsid w:val="00E2760C"/>
    <w:rsid w:val="00E33BF7"/>
    <w:rsid w:val="00E34CBB"/>
    <w:rsid w:val="00E350D7"/>
    <w:rsid w:val="00E35A06"/>
    <w:rsid w:val="00E379DA"/>
    <w:rsid w:val="00E407E2"/>
    <w:rsid w:val="00E40AF5"/>
    <w:rsid w:val="00E413AB"/>
    <w:rsid w:val="00E45066"/>
    <w:rsid w:val="00E4715F"/>
    <w:rsid w:val="00E52172"/>
    <w:rsid w:val="00E56478"/>
    <w:rsid w:val="00E570BC"/>
    <w:rsid w:val="00E5746A"/>
    <w:rsid w:val="00E5784D"/>
    <w:rsid w:val="00E61AF7"/>
    <w:rsid w:val="00E623D6"/>
    <w:rsid w:val="00E65CE0"/>
    <w:rsid w:val="00E71CA8"/>
    <w:rsid w:val="00E7609A"/>
    <w:rsid w:val="00E8544A"/>
    <w:rsid w:val="00E86598"/>
    <w:rsid w:val="00E90CC8"/>
    <w:rsid w:val="00E90EEF"/>
    <w:rsid w:val="00E939A8"/>
    <w:rsid w:val="00E96A9D"/>
    <w:rsid w:val="00E979DD"/>
    <w:rsid w:val="00EA10D6"/>
    <w:rsid w:val="00EA761D"/>
    <w:rsid w:val="00EB233F"/>
    <w:rsid w:val="00EB3349"/>
    <w:rsid w:val="00EB66C1"/>
    <w:rsid w:val="00EB7AA3"/>
    <w:rsid w:val="00EC0A02"/>
    <w:rsid w:val="00ED05B6"/>
    <w:rsid w:val="00ED07CF"/>
    <w:rsid w:val="00ED332D"/>
    <w:rsid w:val="00EE09F5"/>
    <w:rsid w:val="00EE31B4"/>
    <w:rsid w:val="00EE445C"/>
    <w:rsid w:val="00EE53A2"/>
    <w:rsid w:val="00EE678D"/>
    <w:rsid w:val="00EE6BD7"/>
    <w:rsid w:val="00EE7887"/>
    <w:rsid w:val="00EF0596"/>
    <w:rsid w:val="00EF416F"/>
    <w:rsid w:val="00EF481B"/>
    <w:rsid w:val="00EF56BC"/>
    <w:rsid w:val="00EF73A3"/>
    <w:rsid w:val="00F00B43"/>
    <w:rsid w:val="00F017DF"/>
    <w:rsid w:val="00F023D8"/>
    <w:rsid w:val="00F024E9"/>
    <w:rsid w:val="00F02DFF"/>
    <w:rsid w:val="00F042B6"/>
    <w:rsid w:val="00F044DB"/>
    <w:rsid w:val="00F0600F"/>
    <w:rsid w:val="00F06F40"/>
    <w:rsid w:val="00F07FEB"/>
    <w:rsid w:val="00F13128"/>
    <w:rsid w:val="00F133CE"/>
    <w:rsid w:val="00F15AA5"/>
    <w:rsid w:val="00F21797"/>
    <w:rsid w:val="00F23617"/>
    <w:rsid w:val="00F27204"/>
    <w:rsid w:val="00F311D2"/>
    <w:rsid w:val="00F33991"/>
    <w:rsid w:val="00F33BD3"/>
    <w:rsid w:val="00F36932"/>
    <w:rsid w:val="00F36A3B"/>
    <w:rsid w:val="00F36F47"/>
    <w:rsid w:val="00F3731B"/>
    <w:rsid w:val="00F377FA"/>
    <w:rsid w:val="00F42B5C"/>
    <w:rsid w:val="00F43349"/>
    <w:rsid w:val="00F4393B"/>
    <w:rsid w:val="00F446E9"/>
    <w:rsid w:val="00F4534D"/>
    <w:rsid w:val="00F50B4A"/>
    <w:rsid w:val="00F53EC0"/>
    <w:rsid w:val="00F54186"/>
    <w:rsid w:val="00F560C1"/>
    <w:rsid w:val="00F56ECD"/>
    <w:rsid w:val="00F571F5"/>
    <w:rsid w:val="00F60DA3"/>
    <w:rsid w:val="00F6775E"/>
    <w:rsid w:val="00F7107E"/>
    <w:rsid w:val="00F7264D"/>
    <w:rsid w:val="00F7377A"/>
    <w:rsid w:val="00F756DB"/>
    <w:rsid w:val="00F779CE"/>
    <w:rsid w:val="00F77EAC"/>
    <w:rsid w:val="00F82B56"/>
    <w:rsid w:val="00F919C4"/>
    <w:rsid w:val="00F92599"/>
    <w:rsid w:val="00F9355D"/>
    <w:rsid w:val="00F97268"/>
    <w:rsid w:val="00F977A3"/>
    <w:rsid w:val="00FA3902"/>
    <w:rsid w:val="00FA68ED"/>
    <w:rsid w:val="00FA7884"/>
    <w:rsid w:val="00FB03DC"/>
    <w:rsid w:val="00FB06DF"/>
    <w:rsid w:val="00FB0E3D"/>
    <w:rsid w:val="00FB2320"/>
    <w:rsid w:val="00FB2F63"/>
    <w:rsid w:val="00FB390E"/>
    <w:rsid w:val="00FB45F0"/>
    <w:rsid w:val="00FB682C"/>
    <w:rsid w:val="00FB696D"/>
    <w:rsid w:val="00FB6A68"/>
    <w:rsid w:val="00FC0929"/>
    <w:rsid w:val="00FC2F8E"/>
    <w:rsid w:val="00FC49FD"/>
    <w:rsid w:val="00FC5332"/>
    <w:rsid w:val="00FD089A"/>
    <w:rsid w:val="00FD29FE"/>
    <w:rsid w:val="00FD32F7"/>
    <w:rsid w:val="00FD54E0"/>
    <w:rsid w:val="00FE1652"/>
    <w:rsid w:val="00FE1807"/>
    <w:rsid w:val="00FF06FD"/>
    <w:rsid w:val="00FF35C8"/>
    <w:rsid w:val="00FF397E"/>
    <w:rsid w:val="00FF6D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177E"/>
    <w:pPr>
      <w:spacing w:after="160" w:line="25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42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07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24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49F"/>
    <w:rPr>
      <w:rFonts w:ascii="Tahoma" w:hAnsi="Tahoma" w:cs="Tahoma"/>
      <w:sz w:val="16"/>
      <w:szCs w:val="16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Paresh Kumar</dc:creator>
  <cp:lastModifiedBy>USER</cp:lastModifiedBy>
  <cp:revision>3</cp:revision>
  <dcterms:created xsi:type="dcterms:W3CDTF">2021-03-03T07:42:00Z</dcterms:created>
  <dcterms:modified xsi:type="dcterms:W3CDTF">2021-03-03T07:42:00Z</dcterms:modified>
</cp:coreProperties>
</file>